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F102E" w14:textId="3E5A5AF3" w:rsidR="00620DC2" w:rsidRPr="00E950F7" w:rsidRDefault="001F6C6B">
      <w:r w:rsidRPr="00E950F7">
        <w:t>Material</w:t>
      </w:r>
    </w:p>
    <w:p w14:paraId="303479CA" w14:textId="382A0CB4" w:rsidR="001F6C6B" w:rsidRPr="00E950F7" w:rsidRDefault="001F6C6B">
      <w:r w:rsidRPr="00E950F7">
        <w:t xml:space="preserve">Intro to Transformers, </w:t>
      </w:r>
      <w:proofErr w:type="spellStart"/>
      <w:r w:rsidRPr="00E950F7">
        <w:t>modelos</w:t>
      </w:r>
      <w:proofErr w:type="spellEnd"/>
      <w:r w:rsidRPr="00E950F7">
        <w:t xml:space="preserve"> seq2seq</w:t>
      </w:r>
    </w:p>
    <w:p w14:paraId="335671F7" w14:textId="56B77E4B" w:rsidR="001F6C6B" w:rsidRPr="00E950F7" w:rsidRDefault="00FE53E2">
      <w:hyperlink r:id="rId7" w:history="1">
        <w:r w:rsidR="001F6C6B" w:rsidRPr="00E950F7">
          <w:rPr>
            <w:rStyle w:val="Hyperlink"/>
          </w:rPr>
          <w:t>https://medium.com/inside-machine-learning/what-is-a-transformer-d07dd1fbec04</w:t>
        </w:r>
      </w:hyperlink>
    </w:p>
    <w:p w14:paraId="33CBD584" w14:textId="40361A8D" w:rsidR="001F6C6B" w:rsidRPr="00E950F7" w:rsidRDefault="001F6C6B"/>
    <w:p w14:paraId="76A55FCC" w14:textId="03DE54EC" w:rsidR="001F6C6B" w:rsidRPr="00E950F7" w:rsidRDefault="001F6C6B">
      <w:proofErr w:type="spellStart"/>
      <w:r w:rsidRPr="00E950F7">
        <w:t>Self attention</w:t>
      </w:r>
      <w:proofErr w:type="spellEnd"/>
      <w:r w:rsidRPr="00E950F7">
        <w:t xml:space="preserve"> concept</w:t>
      </w:r>
    </w:p>
    <w:p w14:paraId="0F7CC7DE" w14:textId="1CB9C33D" w:rsidR="001F6C6B" w:rsidRPr="00E950F7" w:rsidRDefault="001F6C6B">
      <w:r w:rsidRPr="00E950F7">
        <w:t>https://medium.com/lsc-psd/introduction-of-self-attention-layer-in-transformer-fc7bff63f3bc</w:t>
      </w:r>
    </w:p>
    <w:p w14:paraId="0F554A58" w14:textId="7709D145" w:rsidR="001F6C6B" w:rsidRPr="00E950F7" w:rsidRDefault="001F6C6B"/>
    <w:p w14:paraId="03679C7D" w14:textId="77777777" w:rsidR="001F6C6B" w:rsidRPr="001F6C6B" w:rsidRDefault="001F6C6B" w:rsidP="001F6C6B">
      <w:r w:rsidRPr="001F6C6B">
        <w:t>Neural Machine Translation with Transformers</w:t>
      </w:r>
    </w:p>
    <w:p w14:paraId="4EAE3C2D" w14:textId="0D476AC9" w:rsidR="001F6C6B" w:rsidRPr="00E950F7" w:rsidRDefault="001F6C6B"/>
    <w:p w14:paraId="07D84BBB" w14:textId="2FA99C44" w:rsidR="001F6C6B" w:rsidRPr="00E950F7" w:rsidRDefault="00FE53E2">
      <w:hyperlink r:id="rId8" w:history="1">
        <w:r w:rsidR="001F6C6B" w:rsidRPr="00E950F7">
          <w:rPr>
            <w:rStyle w:val="Hyperlink"/>
          </w:rPr>
          <w:t>https://galheve</w:t>
        </w:r>
        <w:r w:rsidR="001F6C6B" w:rsidRPr="00E950F7">
          <w:rPr>
            <w:rStyle w:val="Hyperlink"/>
          </w:rPr>
          <w:t>r</w:t>
        </w:r>
        <w:r w:rsidR="001F6C6B" w:rsidRPr="00E950F7">
          <w:rPr>
            <w:rStyle w:val="Hyperlink"/>
          </w:rPr>
          <w:t>.medium.com/neural-machine-translation-with-transformers-69d4bf918299</w:t>
        </w:r>
      </w:hyperlink>
    </w:p>
    <w:p w14:paraId="1544DE87" w14:textId="77777777" w:rsidR="001F6C6B" w:rsidRPr="00E950F7" w:rsidRDefault="001F6C6B"/>
    <w:p w14:paraId="6A93942A" w14:textId="7A9FB67D" w:rsidR="001F6C6B" w:rsidRPr="001F6C6B" w:rsidRDefault="00E950F7">
      <w:r w:rsidRPr="001F6C6B">
        <w:t>Transformer’s</w:t>
      </w:r>
      <w:r w:rsidR="001F6C6B" w:rsidRPr="001F6C6B">
        <w:t xml:space="preserve"> translation example</w:t>
      </w:r>
    </w:p>
    <w:p w14:paraId="422408EE" w14:textId="036C912B" w:rsidR="001F6C6B" w:rsidRDefault="00FE53E2">
      <w:hyperlink r:id="rId9" w:history="1">
        <w:r w:rsidR="001F6C6B" w:rsidRPr="00CA5D0E">
          <w:rPr>
            <w:rStyle w:val="Hyperlink"/>
          </w:rPr>
          <w:t>https://medium.com/what-is-artificial-intelligence/introduction-to-transformer-networks-how-google-translate-works-attention-is-all-you-need-309827</w:t>
        </w:r>
        <w:r w:rsidR="001F6C6B" w:rsidRPr="00CA5D0E">
          <w:rPr>
            <w:rStyle w:val="Hyperlink"/>
          </w:rPr>
          <w:t>c</w:t>
        </w:r>
        <w:r w:rsidR="001F6C6B" w:rsidRPr="00CA5D0E">
          <w:rPr>
            <w:rStyle w:val="Hyperlink"/>
          </w:rPr>
          <w:t>9b942</w:t>
        </w:r>
      </w:hyperlink>
    </w:p>
    <w:p w14:paraId="41BBC2B8" w14:textId="37AA8CCD" w:rsidR="001F6C6B" w:rsidRDefault="001F6C6B">
      <w:r>
        <w:t>T5 model transformer</w:t>
      </w:r>
    </w:p>
    <w:p w14:paraId="24E86266" w14:textId="36BB1080" w:rsidR="001F6C6B" w:rsidRDefault="00FE53E2">
      <w:pPr>
        <w:rPr>
          <w:b/>
          <w:bCs/>
        </w:rPr>
      </w:pPr>
      <w:hyperlink r:id="rId10" w:history="1">
        <w:r w:rsidR="001F6C6B" w:rsidRPr="00CA5D0E">
          <w:rPr>
            <w:rStyle w:val="Hyperlink"/>
            <w:b/>
            <w:bCs/>
          </w:rPr>
          <w:t>https://toward</w:t>
        </w:r>
        <w:r w:rsidR="001F6C6B" w:rsidRPr="00CA5D0E">
          <w:rPr>
            <w:rStyle w:val="Hyperlink"/>
            <w:b/>
            <w:bCs/>
          </w:rPr>
          <w:t>s</w:t>
        </w:r>
        <w:r w:rsidR="001F6C6B" w:rsidRPr="00CA5D0E">
          <w:rPr>
            <w:rStyle w:val="Hyperlink"/>
            <w:b/>
            <w:bCs/>
          </w:rPr>
          <w:t>datascience.com/understanding-t5-model-text-to-text-transfer-transformer-model-69ce4c165023</w:t>
        </w:r>
      </w:hyperlink>
    </w:p>
    <w:p w14:paraId="0FDBBF3E" w14:textId="77777777" w:rsidR="001F6C6B" w:rsidRPr="001F6C6B" w:rsidRDefault="001F6C6B">
      <w:pPr>
        <w:rPr>
          <w:b/>
          <w:bCs/>
        </w:rPr>
      </w:pPr>
    </w:p>
    <w:sectPr w:rsidR="001F6C6B" w:rsidRPr="001F6C6B" w:rsidSect="00A74A5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NzczMzM2s7BQ0lEKTi0uzszPAykwrAUAtxGxcywAAAA="/>
  </w:docVars>
  <w:rsids>
    <w:rsidRoot w:val="001F6C6B"/>
    <w:rsid w:val="001F6C6B"/>
    <w:rsid w:val="00620DC2"/>
    <w:rsid w:val="00A74A5A"/>
    <w:rsid w:val="00E950F7"/>
    <w:rsid w:val="00FE5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E665D"/>
  <w15:chartTrackingRefBased/>
  <w15:docId w15:val="{C0C6C189-B4AF-45AF-83A6-63E3C5165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6C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6C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C6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6C6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E950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9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hever.medium.com/neural-machine-translation-with-transformers-69d4bf918299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medium.com/inside-machine-learning/what-is-a-transformer-d07dd1fbec04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towardsdatascience.com/understanding-t5-model-text-to-text-transfer-transformer-model-69ce4c165023" TargetMode="External"/><Relationship Id="rId4" Type="http://schemas.openxmlformats.org/officeDocument/2006/relationships/styles" Target="styles.xml"/><Relationship Id="rId9" Type="http://schemas.openxmlformats.org/officeDocument/2006/relationships/hyperlink" Target="https://medium.com/what-is-artificial-intelligence/introduction-to-transformer-networks-how-google-translate-works-attention-is-all-you-need-309827c9b942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7A57887902D4098508B34E7872E42" ma:contentTypeVersion="13" ma:contentTypeDescription="Create a new document." ma:contentTypeScope="" ma:versionID="4a29b7e9f541f5d487b76cadd827295a">
  <xsd:schema xmlns:xsd="http://www.w3.org/2001/XMLSchema" xmlns:xs="http://www.w3.org/2001/XMLSchema" xmlns:p="http://schemas.microsoft.com/office/2006/metadata/properties" xmlns:ns2="b57eff56-1b76-40a3-8a04-4d857ed97c3d" xmlns:ns3="67c146da-cdc6-441e-883d-f6aa6460ab7a" targetNamespace="http://schemas.microsoft.com/office/2006/metadata/properties" ma:root="true" ma:fieldsID="45d7d53b08f83a4ea6840e4f99d55661" ns2:_="" ns3:_="">
    <xsd:import namespace="b57eff56-1b76-40a3-8a04-4d857ed97c3d"/>
    <xsd:import namespace="67c146da-cdc6-441e-883d-f6aa6460ab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7eff56-1b76-40a3-8a04-4d857ed97c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146da-cdc6-441e-883d-f6aa6460ab7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F52EFB-EAD6-4FEB-84BC-F7D8A5FD3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7eff56-1b76-40a3-8a04-4d857ed97c3d"/>
    <ds:schemaRef ds:uri="67c146da-cdc6-441e-883d-f6aa6460ab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CF8509-14EE-456A-A032-B09549B946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614EC-FF29-4DA4-AE54-A6FFDEF38BD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Camilo Gomez</dc:creator>
  <cp:keywords/>
  <dc:description/>
  <cp:lastModifiedBy>Jose Navarro Posada</cp:lastModifiedBy>
  <cp:revision>2</cp:revision>
  <dcterms:created xsi:type="dcterms:W3CDTF">2021-09-07T20:37:00Z</dcterms:created>
  <dcterms:modified xsi:type="dcterms:W3CDTF">2021-09-13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7A57887902D4098508B34E7872E42</vt:lpwstr>
  </property>
</Properties>
</file>